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y Juh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h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3 Elmhurst Lane Schaumburg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ly.hultgre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6104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8/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